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bookmarkEnd w:id="20"/>
    <w:p>
      <w:pPr>
        <w:pStyle w:val="FirstParagraph"/>
      </w:pPr>
      <w:r>
        <w:t xml:space="preserve">[Hiring Manager Name]</w:t>
      </w:r>
      <w:r>
        <w:br/>
      </w:r>
      <w:r>
        <w:t xml:space="preserve">[Photography Studio/Organization Name]</w:t>
      </w:r>
      <w:r>
        <w:br/>
      </w:r>
      <w:r>
        <w:t xml:space="preserve">Kathmandu, Nepal</w:t>
      </w:r>
      <w:r>
        <w:br/>
      </w:r>
    </w:p>
    <w:p>
      <w:pPr>
        <w:pStyle w:val="BodyText"/>
      </w:pPr>
      <w:r>
        <w:t xml:space="preserve">October 26, 2023</w:t>
      </w:r>
    </w:p>
    <w:bookmarkStart w:id="21" w:name="X55ec94e627aababc731de8bd426aa5c7767ca0b"/>
    <w:p>
      <w:pPr>
        <w:pStyle w:val="Heading2"/>
      </w:pPr>
      <w:r>
        <w:t xml:space="preserve">Subject: Internship Application for Photography Position</w:t>
      </w:r>
    </w:p>
    <w:p>
      <w:pPr>
        <w:pStyle w:val="FirstParagraph"/>
      </w:pPr>
      <w:r>
        <w:t xml:space="preserve">Dear [Hiring Manager Name],</w:t>
      </w:r>
    </w:p>
    <w:p>
      <w:pPr>
        <w:pStyle w:val="BodyText"/>
      </w:pPr>
      <w:r>
        <w:t xml:space="preserve">It is with profound enthusiasm and deep respect for Nepal's vibrant visual culture that I submit my formal Internship Application Letter for the Photographer position at your esteemed organization in Kathmandu, Nepal. As a passionate emerging photographer deeply inspired by the breathtaking landscapes, dynamic street life, and rich cultural tapestry of Nepal Kathmandu, I am eager to contribute my creative energy and technical skills while learning from your team's exceptional expertise. This opportunity represents not merely an internship but a meaningful step toward becoming a professional Photographer dedicated to preserving Nepal's visual heritage.</w:t>
      </w:r>
    </w:p>
    <w:p>
      <w:pPr>
        <w:pStyle w:val="BodyText"/>
      </w:pPr>
      <w:r>
        <w:t xml:space="preserve">My journey in photography began during my undergraduate studies in Visual Arts at Tribhuvan University, where I immersed myself in both traditional and digital techniques. However, it was my immersion in Kathmandu's unique environment that ignited my true passion. I spent countless hours capturing the interplay of light on ancient temples like Pashupatinath and Boudhanath, documenting the daily rhythms of Patan Durbar Square, and photographing the vibrant festivals that animate Nepal Kathmandu throughout the year. These experiences revealed to me photography's power as a bridge between cultures—a realization that fuels my desire to pursue professional growth in this city where history breathes through every alleyway and mountain peak.</w:t>
      </w:r>
    </w:p>
    <w:p>
      <w:pPr>
        <w:pStyle w:val="BodyText"/>
      </w:pPr>
      <w:r>
        <w:t xml:space="preserve">I have developed proficiency in Canon EOS 5D Mark IV systems, Adobe Lightroom and Photoshop, and understand the technical nuances required for challenging environments—from the dense humidity of Kathmandu's monsoon season to the crisp clarity of high-altitude landscapes. My portfolio includes a series titled "Kathmandu Through My Lens," featuring documentary-style images of street vendors in Thamel, artisans at Asan Tole, and children playing beneath the shadow of Swayambhunath. These works have been exhibited at the Nepal Art Council's student showcase and received commendation for capturing authentic Nepali narratives without exoticizing subjects. I believe this grounded perspective aligns perfectly with your studio's commitment to ethical storytelling in Nepal Kathmandu.</w:t>
      </w:r>
    </w:p>
    <w:p>
      <w:pPr>
        <w:pStyle w:val="BodyText"/>
      </w:pPr>
      <w:r>
        <w:t xml:space="preserve">What particularly excites me about joining your team is your acclaimed project documenting Nepal's endangered cultural practices—a mission that resonates deeply with my own aspirations. I have followed your recent work on the "Heritage of the Hills" campaign featuring traditional Newari architecture, and I am eager to learn from how you balance commercial photography demands with meaningful cultural preservation. In Kathmandu, where tourism and urbanization rapidly reshape our cities, a Photographer must navigate complex ethical considerations while creating visually compelling content. Your studio's reputation for producing award-winning editorial work for Nepal Tourism Board and international NGOs makes it the ideal environment for me to develop both technical mastery and professional ethics.</w:t>
      </w:r>
    </w:p>
    <w:p>
      <w:pPr>
        <w:pStyle w:val="BodyText"/>
      </w:pPr>
      <w:r>
        <w:t xml:space="preserve">I understand that an internship in Nepal Kathmandu requires more than photographic skill—it demands cultural sensitivity, adaptability, and deep respect for local communities. Having lived in Kathmandu since childhood, I have learned to navigate our city's complexities: understanding the significance of a tea stall conversation at the foot of Swayambhunath Temple or recognizing when to step back while photographing religious ceremonies. My fluency in Nepali (both spoken and written) and familiarity with local customs will enable me to build trust with subjects quickly—a crucial asset for any Photographer working in Nepal Kathmandu. I am prepared to immerse myself fully in your workflow, whether assisting on commercial shoots for international clients or accompanying senior Photographers on fieldwork across the Kathmandu Valley.</w:t>
      </w:r>
    </w:p>
    <w:p>
      <w:pPr>
        <w:pStyle w:val="BodyText"/>
      </w:pPr>
      <w:r>
        <w:t xml:space="preserve">The opportunity to learn under your mentorship would be invaluable. I have particularly admired how your team transformed the "Kathmandu Street Life" project into a multimedia exhibition that celebrated ordinary Nepalis, rather than reducing them to tourist attractions. This approach mirrors my belief that photography must serve community while elevating stories—something I hope to master during this internship. Nepal Kathmandu offers unparalleled diversity for a Photographer: from the Himalayan foothills in the east to the sacred riverside of Bagmati in the west, each location presents unique challenges and visual narratives waiting to be documented responsibly.</w:t>
      </w:r>
    </w:p>
    <w:p>
      <w:pPr>
        <w:pStyle w:val="BodyText"/>
      </w:pPr>
      <w:r>
        <w:t xml:space="preserve">Beyond technical skills, I bring dedication to collaborative work and a commitment to continuous learning. I regularly participate in photography workshops at Kathmandu's Center for Creative Photography, where I've studied with renowned Nepali Photographers like Prayag Joshi. My portfolio demonstrates not just my ability to capture moments but also my understanding of composition within Nepal's cultural context—such as using the golden hour light that bathes Patan Durbar Square in warmth during Dashain season. I am prepared to start immediately and commit fully to your internship program, understanding that growth comes through consistent effort.</w:t>
      </w:r>
    </w:p>
    <w:p>
      <w:pPr>
        <w:pStyle w:val="BodyText"/>
      </w:pPr>
      <w:r>
        <w:t xml:space="preserve">In Nepal Kathmandu, where photography is both art and activism, I see this internship as the essential foundation for my career. Your organization's mission to showcase Nepal authentically through the lens of a Photographer—without compromising dignity or context—resonates with my professional ethos. I am confident that my background in Nepali visual storytelling, technical proficiency, and deep connection to Kathmandu's spirit will allow me to contribute meaningfully while absorbing your team's expertise. The chance to develop as a Photographer within this cultural heartbeat of Nepal would be the most significant opportunity of my young career.</w:t>
      </w:r>
    </w:p>
    <w:p>
      <w:pPr>
        <w:pStyle w:val="BodyText"/>
      </w:pPr>
      <w:r>
        <w:t xml:space="preserve">Thank you for considering my application for this vital internship position. I have attached my portfolio, academic transcripts, and references for your review. I welcome the opportunity to discuss how my skills and passion align with your studio's vision during an interview at your earliest convenience. Please feel free to contact me via email at [your.email@example.com] or phone +977-98XXXXXXXX.</w:t>
      </w:r>
    </w:p>
    <w:p>
      <w:pPr>
        <w:pStyle w:val="BodyText"/>
      </w:pPr>
      <w:r>
        <w:t xml:space="preserve">With deep respect for Nepal's visual legacy and unwavering enthusiasm for this role, I look forward to the possibility of contributing to your team in Kathmandu, Nepal.</w:t>
      </w:r>
    </w:p>
    <w:p>
      <w:pPr>
        <w:pStyle w:val="BodyText"/>
      </w:pPr>
      <w:r>
        <w:t xml:space="preserve">Sincerely,</w:t>
      </w:r>
      <w:r>
        <w:br/>
      </w:r>
      <w:r>
        <w:t xml:space="preserve">[Your Full Name]</w:t>
      </w:r>
      <w:r>
        <w:br/>
      </w:r>
      <w:r>
        <w:t xml:space="preserve">[Your Contact Inform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Nepal Kathmandu</dc:title>
  <dc:creator/>
  <dc:language>en</dc:language>
  <cp:keywords/>
  <dcterms:created xsi:type="dcterms:W3CDTF">2025-12-08T06:34:38Z</dcterms:created>
  <dcterms:modified xsi:type="dcterms:W3CDTF">2025-12-08T06:34:38Z</dcterms:modified>
</cp:coreProperties>
</file>

<file path=docProps/custom.xml><?xml version="1.0" encoding="utf-8"?>
<Properties xmlns="http://schemas.openxmlformats.org/officeDocument/2006/custom-properties" xmlns:vt="http://schemas.openxmlformats.org/officeDocument/2006/docPropsVTypes"/>
</file>